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778A" w:rsidRDefault="00970EC9">
      <w:r>
        <w:t>This is a sample word file</w:t>
      </w:r>
      <w:bookmarkStart w:id="0" w:name="QuickMark"/>
      <w:bookmarkStart w:id="1" w:name="_GoBack"/>
      <w:bookmarkEnd w:id="0"/>
      <w:bookmarkEnd w:id="1"/>
    </w:p>
    <w:sectPr w:rsidR="00E277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wFCUwtLY0tjMyUdpeDU4uLM/DyQAsNaANwDgpYsAAAA"/>
  </w:docVars>
  <w:rsids>
    <w:rsidRoot w:val="00970EC9"/>
    <w:rsid w:val="00970EC9"/>
    <w:rsid w:val="00E27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A41DF2-0B0A-43DC-9A44-4DDFE8907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21</Characters>
  <Application>Microsoft Office Word</Application>
  <DocSecurity>0</DocSecurity>
  <Lines>1</Lines>
  <Paragraphs>1</Paragraphs>
  <ScaleCrop>false</ScaleCrop>
  <Company>Arup</Company>
  <LinksUpToDate>false</LinksUpToDate>
  <CharactersWithSpaces>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Rees</dc:creator>
  <cp:keywords/>
  <dc:description/>
  <cp:lastModifiedBy>Adam Rees</cp:lastModifiedBy>
  <cp:revision>1</cp:revision>
  <dcterms:created xsi:type="dcterms:W3CDTF">2017-08-22T08:37:00Z</dcterms:created>
  <dcterms:modified xsi:type="dcterms:W3CDTF">2017-08-22T08:37:00Z</dcterms:modified>
</cp:coreProperties>
</file>